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63C04" w14:textId="5DD52BFD" w:rsidR="00ED0725" w:rsidRDefault="00ED0725" w:rsidP="00022871">
      <w:pPr>
        <w:pBdr>
          <w:bottom w:val="single" w:sz="6" w:space="1" w:color="auto"/>
        </w:pBdr>
      </w:pPr>
      <w:r>
        <w:t>Microsoft Team Assignment Creation Instructions</w:t>
      </w:r>
    </w:p>
    <w:p w14:paraId="56057242" w14:textId="29FD36A7" w:rsidR="00ED0725" w:rsidRDefault="00ED0725" w:rsidP="00022871">
      <w:pPr>
        <w:pBdr>
          <w:bottom w:val="single" w:sz="6" w:space="1" w:color="auto"/>
        </w:pBdr>
      </w:pPr>
    </w:p>
    <w:p w14:paraId="722674FD" w14:textId="589E3B2A" w:rsidR="00ED0725" w:rsidRPr="00ED0725" w:rsidRDefault="00ED0725" w:rsidP="00022871">
      <w:pPr>
        <w:pBdr>
          <w:bottom w:val="single" w:sz="6" w:space="1" w:color="auto"/>
        </w:pBdr>
      </w:pPr>
      <w:r>
        <w:t xml:space="preserve">Copy and paste the texts here for the </w:t>
      </w:r>
      <w:r>
        <w:rPr>
          <w:b/>
          <w:bCs/>
        </w:rPr>
        <w:t xml:space="preserve">First </w:t>
      </w:r>
      <w:r>
        <w:t xml:space="preserve">and </w:t>
      </w:r>
      <w:r>
        <w:rPr>
          <w:b/>
          <w:bCs/>
        </w:rPr>
        <w:t xml:space="preserve"> Retake Opportunity </w:t>
      </w:r>
      <w:r>
        <w:t>respectively, make sure to match the settings of the screenshot</w:t>
      </w:r>
    </w:p>
    <w:p w14:paraId="1ACA2026" w14:textId="77777777" w:rsidR="00ED0725" w:rsidRDefault="00ED0725" w:rsidP="00022871">
      <w:pPr>
        <w:pBdr>
          <w:bottom w:val="single" w:sz="6" w:space="1" w:color="auto"/>
        </w:pBdr>
      </w:pPr>
    </w:p>
    <w:p w14:paraId="042C9208" w14:textId="77777777" w:rsidR="00ED0725" w:rsidRDefault="00ED0725" w:rsidP="00022871"/>
    <w:p w14:paraId="1EA42D2C" w14:textId="3DC937CD" w:rsidR="0071350C" w:rsidRPr="009E734B" w:rsidRDefault="00022871" w:rsidP="00022871">
      <w:r>
        <w:t>First</w:t>
      </w:r>
      <w:r w:rsidRPr="00022871">
        <w:t xml:space="preserve"> Opportunity 202</w:t>
      </w:r>
      <w:r>
        <w:t>2</w:t>
      </w:r>
      <w:r w:rsidRPr="00022871">
        <w:t>-2</w:t>
      </w:r>
      <w:r>
        <w:t>3</w:t>
      </w:r>
      <w:r w:rsidRPr="00022871">
        <w:t>A FGA1.P1 ADSAI</w:t>
      </w:r>
      <w:r w:rsidR="009E734B">
        <w:t xml:space="preserve"> </w:t>
      </w:r>
      <w:r w:rsidR="009E734B" w:rsidRPr="009E734B">
        <w:t xml:space="preserve">[Due Date : </w:t>
      </w:r>
      <w:r w:rsidR="009E734B">
        <w:t>21</w:t>
      </w:r>
      <w:r w:rsidR="009E734B" w:rsidRPr="009E734B">
        <w:t xml:space="preserve">th </w:t>
      </w:r>
      <w:r w:rsidR="009E734B">
        <w:t>Oct</w:t>
      </w:r>
      <w:r w:rsidR="009E734B" w:rsidRPr="009E734B">
        <w:t>, 202</w:t>
      </w:r>
      <w:r w:rsidR="009E734B">
        <w:t>2</w:t>
      </w:r>
      <w:r w:rsidR="009E734B" w:rsidRPr="009E734B">
        <w:t>]</w:t>
      </w:r>
    </w:p>
    <w:p w14:paraId="57EF459C" w14:textId="114E4D2A" w:rsidR="009E734B" w:rsidRDefault="009E734B" w:rsidP="00022871"/>
    <w:p w14:paraId="3EA67C9E" w14:textId="2BAA0219"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There is no late hand in allowed after the deadline, kindly make sure all the required documents for assessment is added to your assignment accordingly. </w:t>
      </w:r>
    </w:p>
    <w:p w14:paraId="14079171" w14:textId="77777777" w:rsidR="009E734B" w:rsidRPr="009E734B" w:rsidRDefault="009E734B" w:rsidP="009E734B">
      <w:pPr>
        <w:spacing w:after="0" w:line="240" w:lineRule="auto"/>
        <w:rPr>
          <w:rFonts w:ascii="inherit" w:eastAsia="Times New Roman" w:hAnsi="inherit" w:cs="Times New Roman"/>
          <w:sz w:val="24"/>
          <w:szCs w:val="24"/>
          <w:lang w:eastAsia="en-NL"/>
        </w:rPr>
      </w:pPr>
    </w:p>
    <w:p w14:paraId="01635FF1"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The project described in this document is intended to offer you the opportunity to produce evidence of your progress in meeting this block’s Intended Learning Outcomes.  </w:t>
      </w:r>
    </w:p>
    <w:p w14:paraId="5C644364"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 </w:t>
      </w:r>
    </w:p>
    <w:p w14:paraId="0D7A3EEE"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Refer to the Assessment Sheet that has been shared with you to see how each student will be assessed in this block. The assessment sheet describes the Competencies that are addressed in this block, the Intended Learning Outcomes (ILOs) and the assessment rubric by which the grade is calculated. Each Assessment Indicator in the rubric is weighted to calculate a provisional grade which then can be adjusted by the assessors to derive a student’s final grade for the block. </w:t>
      </w:r>
    </w:p>
    <w:p w14:paraId="25CCE91C"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411796F0" w14:textId="6FA27613" w:rsidR="009E734B" w:rsidRDefault="009E734B" w:rsidP="009E734B">
      <w:pPr>
        <w:spacing w:after="0" w:line="240" w:lineRule="auto"/>
        <w:rPr>
          <w:rFonts w:eastAsia="Times New Roman" w:cs="Times New Roman"/>
          <w:sz w:val="24"/>
          <w:szCs w:val="24"/>
          <w:lang w:eastAsia="en-NL"/>
        </w:rPr>
      </w:pPr>
      <w:r w:rsidRPr="009E734B">
        <w:rPr>
          <w:rFonts w:ascii="inherit" w:eastAsia="Times New Roman" w:hAnsi="inherit" w:cs="Times New Roman"/>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46989862" w14:textId="671ACD94" w:rsidR="009E734B" w:rsidRDefault="009E734B" w:rsidP="009E734B">
      <w:pPr>
        <w:spacing w:after="0" w:line="240" w:lineRule="auto"/>
        <w:rPr>
          <w:rFonts w:eastAsia="Times New Roman" w:cs="Times New Roman"/>
          <w:sz w:val="24"/>
          <w:szCs w:val="24"/>
          <w:lang w:eastAsia="en-NL"/>
        </w:rPr>
      </w:pPr>
    </w:p>
    <w:p w14:paraId="0A4D88C7" w14:textId="06104AAB" w:rsidR="009E734B" w:rsidRPr="009E734B" w:rsidRDefault="009E734B" w:rsidP="009E734B">
      <w:pPr>
        <w:spacing w:after="0" w:line="240" w:lineRule="auto"/>
        <w:rPr>
          <w:rFonts w:eastAsia="Times New Roman" w:cs="Times New Roman"/>
          <w:sz w:val="24"/>
          <w:szCs w:val="24"/>
          <w:lang w:eastAsia="en-NL"/>
        </w:rPr>
      </w:pPr>
      <w:r w:rsidRPr="009E734B">
        <w:rPr>
          <w:rFonts w:eastAsia="Times New Roman" w:cs="Times New Roman"/>
          <w:sz w:val="24"/>
          <w:szCs w:val="24"/>
          <w:lang w:eastAsia="en-NL"/>
        </w:rPr>
        <w:t xml:space="preserve">In order for your project to be graded your attendance during the Datalab sessions is a mandatory prerequisite. Attendance means on campus in the specified classroom; by default from 9:00 to 17:00, unless otherwise agreed upon by the teaching staff: e.g. online attendance because </w:t>
      </w:r>
      <w:r w:rsidRPr="009E734B">
        <w:rPr>
          <w:rFonts w:eastAsia="Times New Roman" w:cs="Times New Roman"/>
          <w:sz w:val="24"/>
          <w:szCs w:val="24"/>
          <w:lang w:eastAsia="en-NL"/>
        </w:rPr>
        <w:lastRenderedPageBreak/>
        <w:t>of corona, excused from attending because of personal circumstances by staff. Failing to attend more than 2 Datalab sessions without a valid reasons automatically means you failed the block and need to retake it in its entirety next year; alternatively you can object via the board of examiners to your automatic grading suspension.</w:t>
      </w:r>
    </w:p>
    <w:p w14:paraId="03F2EF6C" w14:textId="77AEC758" w:rsidR="009E734B" w:rsidRDefault="009E734B" w:rsidP="00022871"/>
    <w:p w14:paraId="07226260" w14:textId="4D24A376" w:rsidR="00ED0725" w:rsidRPr="009E734B" w:rsidRDefault="00ED0725" w:rsidP="00022871">
      <w:r>
        <w:rPr>
          <w:noProof/>
        </w:rPr>
        <w:drawing>
          <wp:inline distT="0" distB="0" distL="0" distR="0" wp14:anchorId="119FD49D" wp14:editId="6ABFF139">
            <wp:extent cx="8863330" cy="4307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8863330" cy="4307372"/>
                    </a:xfrm>
                    <a:prstGeom prst="rect">
                      <a:avLst/>
                    </a:prstGeom>
                  </pic:spPr>
                </pic:pic>
              </a:graphicData>
            </a:graphic>
          </wp:inline>
        </w:drawing>
      </w:r>
    </w:p>
    <w:p w14:paraId="6C434B5C" w14:textId="77777777" w:rsidR="00022871" w:rsidRDefault="00022871" w:rsidP="00022871"/>
    <w:p w14:paraId="4B4DFDC5" w14:textId="4D8FC21D" w:rsidR="00022871" w:rsidRDefault="00022871" w:rsidP="00022871">
      <w:pPr>
        <w:pBdr>
          <w:bottom w:val="single" w:sz="6" w:space="1" w:color="auto"/>
        </w:pBdr>
      </w:pPr>
    </w:p>
    <w:p w14:paraId="0FEC4BC0" w14:textId="43D2E7BD" w:rsidR="00022871" w:rsidRPr="009E734B" w:rsidRDefault="00022871" w:rsidP="00022871">
      <w:r w:rsidRPr="00022871">
        <w:t>Retake Opportunity 202</w:t>
      </w:r>
      <w:r>
        <w:t>2</w:t>
      </w:r>
      <w:r w:rsidRPr="00022871">
        <w:t>-2</w:t>
      </w:r>
      <w:r>
        <w:t>3</w:t>
      </w:r>
      <w:r w:rsidRPr="00022871">
        <w:t>A FGA</w:t>
      </w:r>
      <w:r w:rsidR="001E7F33">
        <w:rPr>
          <w:lang w:val="en-NL"/>
        </w:rPr>
        <w:t>2</w:t>
      </w:r>
      <w:r w:rsidRPr="00022871">
        <w:t>.P1 ADSAI</w:t>
      </w:r>
      <w:r w:rsidR="009E734B">
        <w:t xml:space="preserve"> </w:t>
      </w:r>
      <w:r w:rsidR="009E734B" w:rsidRPr="009E734B">
        <w:t xml:space="preserve">[Due Date : </w:t>
      </w:r>
      <w:r w:rsidR="009E734B">
        <w:t>Friday Week 8 Block D</w:t>
      </w:r>
      <w:r w:rsidR="009E734B" w:rsidRPr="009E734B">
        <w:t>, 202</w:t>
      </w:r>
      <w:r w:rsidR="009E734B">
        <w:t>3</w:t>
      </w:r>
      <w:r w:rsidR="009E734B" w:rsidRPr="009E734B">
        <w:t>]</w:t>
      </w:r>
    </w:p>
    <w:p w14:paraId="6E1DFFD4" w14:textId="77777777" w:rsidR="00022871" w:rsidRDefault="00022871" w:rsidP="00022871"/>
    <w:p w14:paraId="39F7DFE5"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Kindly read the Retake section in the Project Brief for more details on retake process and sign up process for a retake opportunity. You should hand-in this retake assignment for assessment before the deadline of the block. You can take this one time retake opportunity any block before the end of year, just </w:t>
      </w:r>
      <w:r w:rsidRPr="00022871">
        <w:rPr>
          <w:rFonts w:ascii="inherit" w:eastAsia="Times New Roman" w:hAnsi="inherit" w:cs="Times New Roman"/>
          <w:b/>
          <w:bCs/>
          <w:sz w:val="24"/>
          <w:szCs w:val="24"/>
          <w:lang w:eastAsia="en-NL"/>
        </w:rPr>
        <w:t>make sure you hand in the assignment before the block end deadline</w:t>
      </w:r>
      <w:r w:rsidRPr="00022871">
        <w:rPr>
          <w:rFonts w:ascii="inherit" w:eastAsia="Times New Roman" w:hAnsi="inherit" w:cs="Times New Roman"/>
          <w:sz w:val="24"/>
          <w:szCs w:val="24"/>
          <w:lang w:eastAsia="en-NL"/>
        </w:rPr>
        <w:t>for the assessment to happen in that block. eg: if you want to take block A retake, you should hand in this assessment before block B, block C or Block D deadline for it to be assessed in block B, block C or Block D respectively. </w:t>
      </w:r>
    </w:p>
    <w:p w14:paraId="755520B1" w14:textId="77777777" w:rsidR="00022871" w:rsidRPr="00022871" w:rsidRDefault="00022871" w:rsidP="00022871">
      <w:pPr>
        <w:spacing w:after="0" w:line="240" w:lineRule="auto"/>
        <w:rPr>
          <w:rFonts w:ascii="inherit" w:eastAsia="Times New Roman" w:hAnsi="inherit" w:cs="Times New Roman"/>
          <w:sz w:val="24"/>
          <w:szCs w:val="24"/>
          <w:lang w:eastAsia="en-NL"/>
        </w:rPr>
      </w:pPr>
    </w:p>
    <w:p w14:paraId="5DD41199"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The project described in this document is intended to offer you the opportunity to produce evidence of your progress in meeting this block’s Intended Learning Outcomes.  </w:t>
      </w:r>
    </w:p>
    <w:p w14:paraId="2BB3F89E"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 </w:t>
      </w:r>
    </w:p>
    <w:p w14:paraId="32559DAA"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Refer to the Assessment Sheet that has been shared with you to see how each student will be assessed in this block. The assessment sheet describes the Competencies that are addressed in this block, the Intended Learning Outcomes (ILOs) and the assessment rubric by which the grade is calculated. Each Assessment Indicator in the rubric is weighted to calculate a provisional grade which then can be adjusted by the assessors to derive a student’s final grade for the block. </w:t>
      </w:r>
    </w:p>
    <w:p w14:paraId="198E5B8D"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055AED11"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3D34B1B5" w14:textId="5077C7E7" w:rsidR="00022871" w:rsidRDefault="00022871" w:rsidP="00022871"/>
    <w:p w14:paraId="1F2A5A12" w14:textId="77777777" w:rsidR="009E734B" w:rsidRPr="009E734B" w:rsidRDefault="009E734B" w:rsidP="009E734B">
      <w:pPr>
        <w:spacing w:after="0" w:line="240" w:lineRule="auto"/>
        <w:rPr>
          <w:rFonts w:eastAsia="Times New Roman" w:cs="Times New Roman"/>
          <w:sz w:val="24"/>
          <w:szCs w:val="24"/>
          <w:lang w:eastAsia="en-NL"/>
        </w:rPr>
      </w:pPr>
      <w:r w:rsidRPr="009E734B">
        <w:rPr>
          <w:rFonts w:eastAsia="Times New Roman" w:cs="Times New Roman"/>
          <w:sz w:val="24"/>
          <w:szCs w:val="24"/>
          <w:lang w:eastAsia="en-NL"/>
        </w:rPr>
        <w:t>In order for your project to be graded your attendance during the Datalab sessions is a mandatory prerequisite. Attendance means on campus in the specified classroom; by default from 9:00 to 17:00, unless otherwise agreed upon by the teaching staff: e.g. online attendance because of corona, excused from attending because of personal circumstances by staff. Failing to attend more than 2 Datalab sessions without a valid reasons automatically means you failed the block and need to retake it in its entirety next year; alternatively you can object via the board of examiners to your automatic grading suspension.</w:t>
      </w:r>
    </w:p>
    <w:p w14:paraId="1E3CD7AA" w14:textId="77777777" w:rsidR="009E734B" w:rsidRDefault="009E734B" w:rsidP="00022871"/>
    <w:p w14:paraId="39757E2E" w14:textId="3B6376EE" w:rsidR="00022871" w:rsidRPr="00022871" w:rsidRDefault="00022871" w:rsidP="00022871">
      <w:r>
        <w:rPr>
          <w:noProof/>
        </w:rPr>
        <w:drawing>
          <wp:inline distT="0" distB="0" distL="0" distR="0" wp14:anchorId="71D66E49" wp14:editId="76265996">
            <wp:extent cx="8916915" cy="43334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8916915" cy="4333413"/>
                    </a:xfrm>
                    <a:prstGeom prst="rect">
                      <a:avLst/>
                    </a:prstGeom>
                  </pic:spPr>
                </pic:pic>
              </a:graphicData>
            </a:graphic>
          </wp:inline>
        </w:drawing>
      </w:r>
    </w:p>
    <w:sectPr w:rsidR="00022871" w:rsidRPr="00022871" w:rsidSect="00022871">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jM2MbM0tjQ1NDBQ0lEKTi0uzszPAykwqgUA+MLp3ywAAAA="/>
  </w:docVars>
  <w:rsids>
    <w:rsidRoot w:val="0047209E"/>
    <w:rsid w:val="00022871"/>
    <w:rsid w:val="00191347"/>
    <w:rsid w:val="001E7F33"/>
    <w:rsid w:val="0047209E"/>
    <w:rsid w:val="00891022"/>
    <w:rsid w:val="00997732"/>
    <w:rsid w:val="009E734B"/>
    <w:rsid w:val="00DC1676"/>
    <w:rsid w:val="00ED0725"/>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63F21"/>
  <w15:chartTrackingRefBased/>
  <w15:docId w15:val="{EE50F6A8-3947-4B88-8F33-5A42BA56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2871"/>
    <w:pPr>
      <w:spacing w:before="100" w:beforeAutospacing="1" w:after="100" w:afterAutospacing="1" w:line="240" w:lineRule="auto"/>
    </w:pPr>
    <w:rPr>
      <w:rFonts w:ascii="Times New Roman" w:eastAsia="Times New Roman" w:hAnsi="Times New Roman" w:cs="Times New Roman"/>
      <w:sz w:val="24"/>
      <w:szCs w:val="24"/>
      <w:lang w:eastAsia="en-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3415">
      <w:bodyDiv w:val="1"/>
      <w:marLeft w:val="0"/>
      <w:marRight w:val="0"/>
      <w:marTop w:val="0"/>
      <w:marBottom w:val="0"/>
      <w:divBdr>
        <w:top w:val="none" w:sz="0" w:space="0" w:color="auto"/>
        <w:left w:val="none" w:sz="0" w:space="0" w:color="auto"/>
        <w:bottom w:val="none" w:sz="0" w:space="0" w:color="auto"/>
        <w:right w:val="none" w:sz="0" w:space="0" w:color="auto"/>
      </w:divBdr>
      <w:divsChild>
        <w:div w:id="583997285">
          <w:marLeft w:val="0"/>
          <w:marRight w:val="0"/>
          <w:marTop w:val="0"/>
          <w:marBottom w:val="0"/>
          <w:divBdr>
            <w:top w:val="none" w:sz="0" w:space="0" w:color="auto"/>
            <w:left w:val="none" w:sz="0" w:space="0" w:color="auto"/>
            <w:bottom w:val="none" w:sz="0" w:space="0" w:color="auto"/>
            <w:right w:val="none" w:sz="0" w:space="0" w:color="auto"/>
          </w:divBdr>
        </w:div>
        <w:div w:id="77791419">
          <w:marLeft w:val="0"/>
          <w:marRight w:val="0"/>
          <w:marTop w:val="0"/>
          <w:marBottom w:val="0"/>
          <w:divBdr>
            <w:top w:val="none" w:sz="0" w:space="0" w:color="auto"/>
            <w:left w:val="none" w:sz="0" w:space="0" w:color="auto"/>
            <w:bottom w:val="none" w:sz="0" w:space="0" w:color="auto"/>
            <w:right w:val="none" w:sz="0" w:space="0" w:color="auto"/>
          </w:divBdr>
        </w:div>
        <w:div w:id="1841307910">
          <w:marLeft w:val="0"/>
          <w:marRight w:val="0"/>
          <w:marTop w:val="0"/>
          <w:marBottom w:val="0"/>
          <w:divBdr>
            <w:top w:val="none" w:sz="0" w:space="0" w:color="auto"/>
            <w:left w:val="none" w:sz="0" w:space="0" w:color="auto"/>
            <w:bottom w:val="none" w:sz="0" w:space="0" w:color="auto"/>
            <w:right w:val="none" w:sz="0" w:space="0" w:color="auto"/>
          </w:divBdr>
          <w:divsChild>
            <w:div w:id="543640107">
              <w:marLeft w:val="0"/>
              <w:marRight w:val="0"/>
              <w:marTop w:val="0"/>
              <w:marBottom w:val="0"/>
              <w:divBdr>
                <w:top w:val="none" w:sz="0" w:space="0" w:color="auto"/>
                <w:left w:val="none" w:sz="0" w:space="0" w:color="auto"/>
                <w:bottom w:val="none" w:sz="0" w:space="0" w:color="auto"/>
                <w:right w:val="none" w:sz="0" w:space="0" w:color="auto"/>
              </w:divBdr>
            </w:div>
            <w:div w:id="1847086958">
              <w:marLeft w:val="0"/>
              <w:marRight w:val="0"/>
              <w:marTop w:val="0"/>
              <w:marBottom w:val="0"/>
              <w:divBdr>
                <w:top w:val="none" w:sz="0" w:space="0" w:color="auto"/>
                <w:left w:val="none" w:sz="0" w:space="0" w:color="auto"/>
                <w:bottom w:val="none" w:sz="0" w:space="0" w:color="auto"/>
                <w:right w:val="none" w:sz="0" w:space="0" w:color="auto"/>
              </w:divBdr>
            </w:div>
            <w:div w:id="1275868742">
              <w:marLeft w:val="0"/>
              <w:marRight w:val="0"/>
              <w:marTop w:val="0"/>
              <w:marBottom w:val="0"/>
              <w:divBdr>
                <w:top w:val="none" w:sz="0" w:space="0" w:color="auto"/>
                <w:left w:val="none" w:sz="0" w:space="0" w:color="auto"/>
                <w:bottom w:val="none" w:sz="0" w:space="0" w:color="auto"/>
                <w:right w:val="none" w:sz="0" w:space="0" w:color="auto"/>
              </w:divBdr>
            </w:div>
            <w:div w:id="966084406">
              <w:marLeft w:val="0"/>
              <w:marRight w:val="0"/>
              <w:marTop w:val="0"/>
              <w:marBottom w:val="0"/>
              <w:divBdr>
                <w:top w:val="none" w:sz="0" w:space="0" w:color="auto"/>
                <w:left w:val="none" w:sz="0" w:space="0" w:color="auto"/>
                <w:bottom w:val="none" w:sz="0" w:space="0" w:color="auto"/>
                <w:right w:val="none" w:sz="0" w:space="0" w:color="auto"/>
              </w:divBdr>
            </w:div>
            <w:div w:id="18383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571920">
      <w:bodyDiv w:val="1"/>
      <w:marLeft w:val="0"/>
      <w:marRight w:val="0"/>
      <w:marTop w:val="0"/>
      <w:marBottom w:val="0"/>
      <w:divBdr>
        <w:top w:val="none" w:sz="0" w:space="0" w:color="auto"/>
        <w:left w:val="none" w:sz="0" w:space="0" w:color="auto"/>
        <w:bottom w:val="none" w:sz="0" w:space="0" w:color="auto"/>
        <w:right w:val="none" w:sz="0" w:space="0" w:color="auto"/>
      </w:divBdr>
      <w:divsChild>
        <w:div w:id="1297297696">
          <w:marLeft w:val="0"/>
          <w:marRight w:val="0"/>
          <w:marTop w:val="0"/>
          <w:marBottom w:val="0"/>
          <w:divBdr>
            <w:top w:val="none" w:sz="0" w:space="0" w:color="auto"/>
            <w:left w:val="none" w:sz="0" w:space="0" w:color="auto"/>
            <w:bottom w:val="none" w:sz="0" w:space="0" w:color="auto"/>
            <w:right w:val="none" w:sz="0" w:space="0" w:color="auto"/>
          </w:divBdr>
        </w:div>
        <w:div w:id="749346875">
          <w:marLeft w:val="0"/>
          <w:marRight w:val="0"/>
          <w:marTop w:val="0"/>
          <w:marBottom w:val="0"/>
          <w:divBdr>
            <w:top w:val="none" w:sz="0" w:space="0" w:color="auto"/>
            <w:left w:val="none" w:sz="0" w:space="0" w:color="auto"/>
            <w:bottom w:val="none" w:sz="0" w:space="0" w:color="auto"/>
            <w:right w:val="none" w:sz="0" w:space="0" w:color="auto"/>
          </w:divBdr>
        </w:div>
        <w:div w:id="124549133">
          <w:marLeft w:val="0"/>
          <w:marRight w:val="0"/>
          <w:marTop w:val="0"/>
          <w:marBottom w:val="0"/>
          <w:divBdr>
            <w:top w:val="none" w:sz="0" w:space="0" w:color="auto"/>
            <w:left w:val="none" w:sz="0" w:space="0" w:color="auto"/>
            <w:bottom w:val="none" w:sz="0" w:space="0" w:color="auto"/>
            <w:right w:val="none" w:sz="0" w:space="0" w:color="auto"/>
          </w:divBdr>
          <w:divsChild>
            <w:div w:id="2107193232">
              <w:marLeft w:val="0"/>
              <w:marRight w:val="0"/>
              <w:marTop w:val="0"/>
              <w:marBottom w:val="0"/>
              <w:divBdr>
                <w:top w:val="none" w:sz="0" w:space="0" w:color="auto"/>
                <w:left w:val="none" w:sz="0" w:space="0" w:color="auto"/>
                <w:bottom w:val="none" w:sz="0" w:space="0" w:color="auto"/>
                <w:right w:val="none" w:sz="0" w:space="0" w:color="auto"/>
              </w:divBdr>
            </w:div>
            <w:div w:id="381640175">
              <w:marLeft w:val="0"/>
              <w:marRight w:val="0"/>
              <w:marTop w:val="0"/>
              <w:marBottom w:val="0"/>
              <w:divBdr>
                <w:top w:val="none" w:sz="0" w:space="0" w:color="auto"/>
                <w:left w:val="none" w:sz="0" w:space="0" w:color="auto"/>
                <w:bottom w:val="none" w:sz="0" w:space="0" w:color="auto"/>
                <w:right w:val="none" w:sz="0" w:space="0" w:color="auto"/>
              </w:divBdr>
            </w:div>
            <w:div w:id="1288853715">
              <w:marLeft w:val="0"/>
              <w:marRight w:val="0"/>
              <w:marTop w:val="0"/>
              <w:marBottom w:val="0"/>
              <w:divBdr>
                <w:top w:val="none" w:sz="0" w:space="0" w:color="auto"/>
                <w:left w:val="none" w:sz="0" w:space="0" w:color="auto"/>
                <w:bottom w:val="none" w:sz="0" w:space="0" w:color="auto"/>
                <w:right w:val="none" w:sz="0" w:space="0" w:color="auto"/>
              </w:divBdr>
            </w:div>
            <w:div w:id="766388176">
              <w:marLeft w:val="0"/>
              <w:marRight w:val="0"/>
              <w:marTop w:val="0"/>
              <w:marBottom w:val="0"/>
              <w:divBdr>
                <w:top w:val="none" w:sz="0" w:space="0" w:color="auto"/>
                <w:left w:val="none" w:sz="0" w:space="0" w:color="auto"/>
                <w:bottom w:val="none" w:sz="0" w:space="0" w:color="auto"/>
                <w:right w:val="none" w:sz="0" w:space="0" w:color="auto"/>
              </w:divBdr>
            </w:div>
            <w:div w:id="201772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596546">
      <w:bodyDiv w:val="1"/>
      <w:marLeft w:val="0"/>
      <w:marRight w:val="0"/>
      <w:marTop w:val="0"/>
      <w:marBottom w:val="0"/>
      <w:divBdr>
        <w:top w:val="none" w:sz="0" w:space="0" w:color="auto"/>
        <w:left w:val="none" w:sz="0" w:space="0" w:color="auto"/>
        <w:bottom w:val="none" w:sz="0" w:space="0" w:color="auto"/>
        <w:right w:val="none" w:sz="0" w:space="0" w:color="auto"/>
      </w:divBdr>
      <w:divsChild>
        <w:div w:id="99380957">
          <w:marLeft w:val="0"/>
          <w:marRight w:val="0"/>
          <w:marTop w:val="0"/>
          <w:marBottom w:val="0"/>
          <w:divBdr>
            <w:top w:val="none" w:sz="0" w:space="0" w:color="auto"/>
            <w:left w:val="none" w:sz="0" w:space="0" w:color="auto"/>
            <w:bottom w:val="none" w:sz="0" w:space="0" w:color="auto"/>
            <w:right w:val="none" w:sz="0" w:space="0" w:color="auto"/>
          </w:divBdr>
        </w:div>
        <w:div w:id="759521416">
          <w:marLeft w:val="0"/>
          <w:marRight w:val="0"/>
          <w:marTop w:val="0"/>
          <w:marBottom w:val="0"/>
          <w:divBdr>
            <w:top w:val="none" w:sz="0" w:space="0" w:color="auto"/>
            <w:left w:val="none" w:sz="0" w:space="0" w:color="auto"/>
            <w:bottom w:val="none" w:sz="0" w:space="0" w:color="auto"/>
            <w:right w:val="none" w:sz="0" w:space="0" w:color="auto"/>
          </w:divBdr>
        </w:div>
        <w:div w:id="2100785140">
          <w:marLeft w:val="0"/>
          <w:marRight w:val="0"/>
          <w:marTop w:val="0"/>
          <w:marBottom w:val="0"/>
          <w:divBdr>
            <w:top w:val="none" w:sz="0" w:space="0" w:color="auto"/>
            <w:left w:val="none" w:sz="0" w:space="0" w:color="auto"/>
            <w:bottom w:val="none" w:sz="0" w:space="0" w:color="auto"/>
            <w:right w:val="none" w:sz="0" w:space="0" w:color="auto"/>
          </w:divBdr>
          <w:divsChild>
            <w:div w:id="1761220839">
              <w:marLeft w:val="0"/>
              <w:marRight w:val="0"/>
              <w:marTop w:val="0"/>
              <w:marBottom w:val="0"/>
              <w:divBdr>
                <w:top w:val="none" w:sz="0" w:space="0" w:color="auto"/>
                <w:left w:val="none" w:sz="0" w:space="0" w:color="auto"/>
                <w:bottom w:val="none" w:sz="0" w:space="0" w:color="auto"/>
                <w:right w:val="none" w:sz="0" w:space="0" w:color="auto"/>
              </w:divBdr>
            </w:div>
            <w:div w:id="1951274945">
              <w:marLeft w:val="0"/>
              <w:marRight w:val="0"/>
              <w:marTop w:val="0"/>
              <w:marBottom w:val="0"/>
              <w:divBdr>
                <w:top w:val="none" w:sz="0" w:space="0" w:color="auto"/>
                <w:left w:val="none" w:sz="0" w:space="0" w:color="auto"/>
                <w:bottom w:val="none" w:sz="0" w:space="0" w:color="auto"/>
                <w:right w:val="none" w:sz="0" w:space="0" w:color="auto"/>
              </w:divBdr>
            </w:div>
            <w:div w:id="1435662754">
              <w:marLeft w:val="0"/>
              <w:marRight w:val="0"/>
              <w:marTop w:val="0"/>
              <w:marBottom w:val="0"/>
              <w:divBdr>
                <w:top w:val="none" w:sz="0" w:space="0" w:color="auto"/>
                <w:left w:val="none" w:sz="0" w:space="0" w:color="auto"/>
                <w:bottom w:val="none" w:sz="0" w:space="0" w:color="auto"/>
                <w:right w:val="none" w:sz="0" w:space="0" w:color="auto"/>
              </w:divBdr>
            </w:div>
            <w:div w:id="1739549482">
              <w:marLeft w:val="0"/>
              <w:marRight w:val="0"/>
              <w:marTop w:val="0"/>
              <w:marBottom w:val="0"/>
              <w:divBdr>
                <w:top w:val="none" w:sz="0" w:space="0" w:color="auto"/>
                <w:left w:val="none" w:sz="0" w:space="0" w:color="auto"/>
                <w:bottom w:val="none" w:sz="0" w:space="0" w:color="auto"/>
                <w:right w:val="none" w:sz="0" w:space="0" w:color="auto"/>
              </w:divBdr>
            </w:div>
            <w:div w:id="11810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65</Words>
  <Characters>436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3</cp:revision>
  <dcterms:created xsi:type="dcterms:W3CDTF">2022-08-30T09:45:00Z</dcterms:created>
  <dcterms:modified xsi:type="dcterms:W3CDTF">2022-08-30T19:08:00Z</dcterms:modified>
</cp:coreProperties>
</file>